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ss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stress-test-document"/>
      <w:bookmarkEnd w:id="21"/>
      <w:r>
        <w:t xml:space="preserve">Stress test document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May 23, 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Standard fonts and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Taken from the comprehensive symbol list</w:t>
        </w:r>
      </w:hyperlink>
      <w:r>
        <w:br w:type="textWrapping"/>
      </w:r>
      <w:r>
        <w:t xml:space="preserve">3</w:t>
      </w:r>
      <w:r>
        <w:t xml:space="preserve"> </w:t>
      </w:r>
      <w:hyperlink w:anchor="x1-70003">
        <w:r>
          <w:rPr>
            <w:rStyle w:val="Hyperlink"/>
          </w:rPr>
          <w:t xml:space="preserve">Standard structures</w:t>
        </w:r>
      </w:hyperlink>
      <w:r>
        <w:br w:type="textWrapping"/>
      </w:r>
      <w:r>
        <w:t xml:space="preserve">4</w:t>
      </w:r>
      <w:r>
        <w:t xml:space="preserve"> </w:t>
      </w:r>
      <w:hyperlink w:anchor="x1-80004">
        <w:r>
          <w:rPr>
            <w:rStyle w:val="Hyperlink"/>
          </w:rPr>
          <w:t xml:space="preserve">Standard mathematics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90004.1">
        <w:r>
          <w:rPr>
            <w:rStyle w:val="Hyperlink"/>
          </w:rPr>
          <w:t xml:space="preserve">Standard mathematical symbols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100004.2">
        <w:r>
          <w:rPr>
            <w:rStyle w:val="Hyperlink"/>
          </w:rPr>
          <w:t xml:space="preserve">Standard mathematical structures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261">
        <w:r>
          <w:rPr>
            <w:rStyle w:val="Hyperlink"/>
          </w:rPr>
          <w:t xml:space="preserve">This is a table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the 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test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primary purpose of this document is to test parts of basic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(no AMS or external</w:t>
      </w:r>
      <w:r>
        <w:t xml:space="preserve"> </w:t>
      </w:r>
      <w:r>
        <w:t xml:space="preserve">graphics) under various transforms. The content of this document is</w:t>
      </w:r>
      <w:r>
        <w:t xml:space="preserve"> </w:t>
      </w:r>
      <w:r>
        <w:t xml:space="preserve">not</w:t>
      </w:r>
      <w:r>
        <w:t xml:space="preserve"> </w:t>
      </w:r>
      <w:r>
        <w:t xml:space="preserve">a description of a</w:t>
      </w:r>
      <w:r>
        <w:t xml:space="preserve"> </w:t>
      </w:r>
      <w:r>
        <w:t xml:space="preserve">transformable set of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which will certainly be smaller.</w:t>
      </w:r>
    </w:p>
    <w:p>
      <w:pPr>
        <w:pStyle w:val="Heading3"/>
      </w:pPr>
      <w:bookmarkStart w:id="30" w:name="standard-fonts-and-symbol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fonts and symbol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Tiny text.</w:t>
      </w:r>
      <w:r>
        <w:t xml:space="preserve"> </w:t>
      </w:r>
      <w:r>
        <w:t xml:space="preserve">Scriptsize text.</w:t>
      </w:r>
      <w:r>
        <w:t xml:space="preserve"> </w:t>
      </w:r>
      <w:r>
        <w:t xml:space="preserve">Footnotesize text.</w:t>
      </w:r>
      <w:r>
        <w:t xml:space="preserve"> </w:t>
      </w:r>
      <w:r>
        <w:t xml:space="preserve">Small text.</w:t>
      </w:r>
      <w:r>
        <w:t xml:space="preserve"> </w:t>
      </w:r>
      <w:r>
        <w:t xml:space="preserve">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</w:t>
      </w:r>
      <w:r>
        <w:t xml:space="preserve"> </w:t>
      </w:r>
      <w:r>
        <w:t xml:space="preserve">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Huge 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Typewriter inline.</w:t>
      </w:r>
      <w:r>
        <w:t xml:space="preserve"> </w:t>
      </w:r>
      <w:r>
        <w:t xml:space="preserve">Italics text. 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t xml:space="preserve">Bold text. Bold inline. A</w:t>
      </w:r>
      <w:r>
        <w:t xml:space="preserve"> </w:t>
      </w:r>
      <w:r>
        <w:t xml:space="preserve">combination of bold and italic text. A combination inline of bold and inline</w:t>
      </w:r>
      <w:r>
        <w:t xml:space="preserve"> </w:t>
      </w:r>
      <w:r>
        <w:t xml:space="preserve">italics.</w:t>
      </w:r>
    </w:p>
    <w:p>
      <w:pPr>
        <w:pStyle w:val="Heading3"/>
      </w:pPr>
      <w:bookmarkStart w:id="31" w:name="taken-from-the-comprehensive-symbol-list"/>
      <w:bookmarkEnd w:id="31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aken from the comprehensive symbol list</w:t>
        </w:r>
      </w:hyperlink>
    </w:p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^&lt;~</w:t>
      </w:r>
      <w:r>
        <w:rPr>
          <w:vertAlign w:val="superscript"/>
        </w:rPr>
        <w:t xml:space="preserve">a</w:t>
      </w:r>
      <w:r>
        <w:t xml:space="preserve">∗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</w:t>
      </w:r>
      <w:r>
        <w:t xml:space="preserve">©</w:t>
      </w:r>
      <w:r>
        <w:t xml:space="preserve">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␣&gt;</w:t>
      </w:r>
    </w:p>
    <w:p>
      <w:pPr>
        <w:pStyle w:val="BodyText"/>
      </w:pPr>
      <w:r>
        <w:t xml:space="preserve">Mathmode and textmode: $ _</w:t>
      </w:r>
      <w:r>
        <w:t xml:space="preserve"> </w:t>
      </w:r>
      <w:r>
        <w:t xml:space="preserve">‡</w:t>
      </w:r>
      <w:r>
        <w:t xml:space="preserve">{</w:t>
      </w:r>
      <w:r>
        <w:t xml:space="preserve"> </w:t>
      </w:r>
      <w:r>
        <w:t xml:space="preserve">¶</w:t>
      </w:r>
      <w:r>
        <w:t xml:space="preserve">©</w:t>
      </w:r>
      <w:r>
        <w:t xml:space="preserve">…} 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 a a̱ a̧ ạ a̋ å a͡ ă ǎ</w:t>
      </w:r>
      <w:r>
        <w:t xml:space="preserve"> </w:t>
      </w:r>
      <w:r>
        <w:drawing>
          <wp:inline>
            <wp:extent cx="142875" cy="152400"/>
            <wp:effectExtent b="0" l="0" r="0" t="0"/>
            <wp:docPr descr="○a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0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ıȷï</w:t>
      </w:r>
    </w:p>
    <w:p>
      <w:pPr>
        <w:pStyle w:val="BodyText"/>
      </w:pPr>
      <w:r>
        <w:t xml:space="preserve">For mathematical symbols, see the section</w:t>
      </w:r>
      <w:r>
        <w:t xml:space="preserve"> </w:t>
      </w:r>
      <w:hyperlink w:anchor="x1-90004.1">
        <w:r>
          <w:rPr>
            <w:rStyle w:val="Hyperlink"/>
          </w:rPr>
          <w:t xml:space="preserve">4.1</w:t>
        </w:r>
      </w:hyperlink>
      <w:r>
        <w:t xml:space="preserve">.</w:t>
      </w:r>
    </w:p>
    <w:p>
      <w:pPr>
        <w:pStyle w:val="Heading3"/>
      </w:pPr>
      <w:bookmarkStart w:id="33" w:name="standard-structures"/>
      <w:bookmarkEnd w:id="33"/>
      <w:r>
        <w:t xml:space="preserve">3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tandard structure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are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r>
        <w:t xml:space="preserve">?</w:t>
      </w:r>
      <w:r>
        <w:t xml:space="preserve">]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2"/>
          <w:ilvl w:val="0"/>
        </w:numPr>
      </w:pPr>
      <w:r>
        <w:t xml:space="preserve">An itemized list</w:t>
      </w:r>
    </w:p>
    <w:p>
      <w:pPr>
        <w:pStyle w:val="Compact"/>
        <w:numPr>
          <w:numId w:val="1002"/>
          <w:ilvl w:val="0"/>
        </w:numPr>
      </w:pPr>
      <w:r>
        <w:t xml:space="preserve">Using standard itemize</w:t>
      </w:r>
    </w:p>
    <w:p>
      <w:pPr>
        <w:pStyle w:val="Compact"/>
        <w:numPr>
          <w:numId w:val="1003"/>
          <w:ilvl w:val="1"/>
        </w:numPr>
      </w:pPr>
      <w:r>
        <w:t xml:space="preserve">With a level 2 sub-point</w:t>
      </w:r>
    </w:p>
    <w:p>
      <w:pPr>
        <w:pStyle w:val="Compact"/>
        <w:numPr>
          <w:numId w:val="1004"/>
          <w:ilvl w:val="2"/>
        </w:numPr>
      </w:pPr>
      <w:r>
        <w:t xml:space="preserve">With a level 3 sub-point</w:t>
      </w:r>
    </w:p>
    <w:p>
      <w:pPr>
        <w:pStyle w:val="Compact"/>
        <w:numPr>
          <w:numId w:val="1005"/>
          <w:ilvl w:val="3"/>
        </w:numPr>
      </w:pPr>
      <w:r>
        <w:t xml:space="preserve">With a level 4 sub-point</w:t>
      </w:r>
    </w:p>
    <w:p>
      <w:pPr>
        <w:pStyle w:val="Compact"/>
        <w:numPr>
          <w:numId w:val="1002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6"/>
          <w:ilvl w:val="0"/>
        </w:numPr>
      </w:pPr>
      <w:r>
        <w:t xml:space="preserve">An itemized list</w:t>
      </w:r>
    </w:p>
    <w:p>
      <w:pPr>
        <w:pStyle w:val="Compact"/>
        <w:numPr>
          <w:numId w:val="1006"/>
          <w:ilvl w:val="0"/>
        </w:numPr>
      </w:pPr>
      <w:r>
        <w:t xml:space="preserve">Using standard itemize</w:t>
      </w:r>
    </w:p>
    <w:p>
      <w:pPr>
        <w:pStyle w:val="Compact"/>
        <w:numPr>
          <w:numId w:val="1007"/>
          <w:ilvl w:val="1"/>
        </w:numPr>
      </w:pPr>
      <w:r>
        <w:t xml:space="preserve">With a level 2 sub-point</w:t>
      </w:r>
    </w:p>
    <w:p>
      <w:pPr>
        <w:pStyle w:val="Compact"/>
        <w:numPr>
          <w:numId w:val="1008"/>
          <w:ilvl w:val="2"/>
        </w:numPr>
      </w:pPr>
      <w:r>
        <w:t xml:space="preserve">With a level 3 sub-point</w:t>
      </w:r>
    </w:p>
    <w:p>
      <w:pPr>
        <w:pStyle w:val="Compact"/>
        <w:numPr>
          <w:numId w:val="1009"/>
          <w:ilvl w:val="3"/>
        </w:numPr>
      </w:pPr>
      <w:r>
        <w:t xml:space="preserve">With a level 4 sub-point</w:t>
      </w:r>
    </w:p>
    <w:p>
      <w:pPr>
        <w:pStyle w:val="Compact"/>
        <w:numPr>
          <w:numId w:val="1006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1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Compact"/>
        <w:numPr>
          <w:numId w:val="100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</w:t>
      </w:r>
    </w:p>
    <w:p>
      <w:pPr>
        <w:pStyle w:val="DefinitionTerm"/>
      </w:pPr>
      <w:r>
        <w:t xml:space="preserve"> </w:t>
      </w:r>
      <w:r>
        <w:t xml:space="preserve">second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</w:t>
      </w:r>
    </w:p>
    <w:p>
      <w:pPr>
        <w:pStyle w:val="DefinitionTerm"/>
      </w:pPr>
      <w:r>
        <w:t xml:space="preserve"> </w:t>
      </w:r>
    </w:p>
    <w:p>
      <w:pPr>
        <w:pStyle w:val="Compact"/>
        <w:pStyle w:val="Definition"/>
      </w:pPr>
      <w:r>
        <w:t xml:space="preserve">But it is option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Theorem</w:t>
      </w:r>
      <w:r>
        <w:rPr>
          <w:rStyle w:val="Theorem"/>
        </w:rPr>
        <w:t xml:space="preserve"> 3.1</w:t>
      </w:r>
      <w:r>
        <w:rPr>
          <w:rStyle w:val="Theorem"/>
        </w:rPr>
        <w:t xml:space="preserve"> (Title of the theorem)</w:t>
      </w:r>
      <w:r>
        <w:rPr>
          <w:rStyle w:val="Theorem"/>
        </w:rPr>
        <w:t xml:space="preserve"> </w:t>
      </w:r>
      <w:r>
        <w:t xml:space="preserve">This is a theorem that has been produced</w:t>
      </w:r>
      <w:r>
        <w:t xml:space="preserve"> </w:t>
      </w:r>
      <w:r>
        <w:t xml:space="preserve">without the AMS theorem environment or package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70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p>
      <w:pPr>
        <w:pStyle w:val="BodyText"/>
      </w:pPr>
      <w:r>
        <w:t xml:space="preserve">This next</w:t>
      </w:r>
      <w:r>
        <w:t xml:space="preserve"> </w:t>
      </w:r>
      <w:r>
        <w:t xml:space="preserve">verbatim</w:t>
      </w:r>
      <w:r>
        <w:t xml:space="preserve"> </w:t>
      </w:r>
      <w:r>
        <w:t xml:space="preserve">but with spaces</w:t>
      </w:r>
      <w:r>
        <w:t xml:space="preserve"> </w:t>
      </w:r>
      <w:r>
        <w:t xml:space="preserve">shown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Compact"/>
      </w:pPr>
      <w:r>
        <w:t xml:space="preserve">This text should be printed verbatim with a linebreak here</w:t>
      </w:r>
      <w:r>
        <w:t xml:space="preserve"> </w:t>
      </w:r>
      <w:r>
        <w:t xml:space="preserve"> </w:t>
      </w:r>
      <w:r>
        <w:br w:type="textWrapping"/>
      </w:r>
      <w:r>
        <w:t xml:space="preserve">then two spaces at the start of this line which breaks here</w:t>
      </w:r>
      <w:r>
        <w:t xml:space="preserve"> </w:t>
      </w:r>
      <w:r>
        <w:t xml:space="preserve"> </w:t>
      </w:r>
      <w:r>
        <w:br w:type="textWrapping"/>
      </w:r>
      <w:r>
        <w:t xml:space="preserve">&gt; this line has a prompt at the start and now some braces {}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34" w:name="standard-mathematics"/>
      <w:bookmarkEnd w:id="34"/>
      <w:r>
        <w:t xml:space="preserve">4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tandard mathematics</w:t>
        </w:r>
      </w:hyperlink>
    </w:p>
    <w:p>
      <w:pPr>
        <w:pStyle w:val="Heading4"/>
      </w:pPr>
      <w:bookmarkStart w:id="35" w:name="standard-mathematical-symbols"/>
      <w:bookmarkEnd w:id="35"/>
      <w:r>
        <w:t xml:space="preserve">4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tandard mathematical symbols</w:t>
        </w:r>
      </w:hyperlink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</m:e>
        </m:d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&g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</m:e>
        </m:d>
      </m:oMath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</w:t>
      </w:r>
    </w:p>
    <w:p>
      <w:pPr>
        <w:pStyle w:val="BodyText"/>
      </w:pPr>
      <w:r>
        <w:t xml:space="preserve">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β</m:t>
                </m:r>
                <m:r>
                  <m:t>γ</m:t>
                </m:r>
                <m:r>
                  <m:t>δ</m:t>
                </m:r>
                <m:r>
                  <m:t>ϵ</m:t>
                </m:r>
                <m:r>
                  <m:t>ε</m:t>
                </m:r>
                <m:r>
                  <m:t>ζ</m:t>
                </m:r>
                <m:r>
                  <m:t>η</m:t>
                </m:r>
                <m:r>
                  <m:t>θ</m:t>
                </m:r>
                <m:r>
                  <m:t>ϑ</m:t>
                </m:r>
                <m:r>
                  <m:t>ι</m:t>
                </m:r>
                <m:r>
                  <m:t>κ</m:t>
                </m:r>
                <m:r>
                  <m:t>λ</m:t>
                </m:r>
                <m:r>
                  <m:t>μ</m:t>
                </m:r>
                <m:r>
                  <m:t>ν</m:t>
                </m:r>
                <m:r>
                  <m:t>ξ</m:t>
                </m:r>
                <m:r>
                  <m:t>o</m:t>
                </m:r>
                <m:r>
                  <m:t>π</m:t>
                </m:r>
                <m:r>
                  <m:t>ϖ</m:t>
                </m:r>
                <m:r>
                  <m:t>ρ</m:t>
                </m:r>
                <m:r>
                  <m:t>𝜚</m:t>
                </m:r>
                <m:r>
                  <m:t>σ</m:t>
                </m:r>
                <m:r>
                  <m:t>ς</m:t>
                </m:r>
                <m:r>
                  <m:t>τ</m:t>
                </m:r>
                <m:r>
                  <m:t>υ</m:t>
                </m:r>
                <m:r>
                  <m:t>ϕ</m:t>
                </m:r>
                <m:r>
                  <m:t>φ</m:t>
                </m:r>
                <m:r>
                  <m:t>χ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Δ</m:t>
                </m:r>
                <m:r>
                  <m:t>Θ</m:t>
                </m:r>
                <m:r>
                  <m:t>Λ</m:t>
                </m:r>
                <m:r>
                  <m:t>Ξ</m:t>
                </m:r>
                <m:r>
                  <m:t>Π</m:t>
                </m:r>
                <m:r>
                  <m:t>Σ</m:t>
                </m:r>
                <m:r>
                  <m:t>Φ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Bold using boldmath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Bold using boldmath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Italic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Italic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Roman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±</m:t>
                </m:r>
                <m:r>
                  <m:t>∓</m:t>
                </m:r>
                <m:r>
                  <m:t>×</m:t>
                </m:r>
                <m:r>
                  <m:t>÷</m:t>
                </m:r>
                <m:r>
                  <m:t>⋅</m:t>
                </m:r>
                <m:r>
                  <m:t>*</m:t>
                </m:r>
                <m:r>
                  <m:t>⋆</m:t>
                </m:r>
                <m:r>
                  <m:t>†</m:t>
                </m:r>
                <m:r>
                  <m:t>‡</m:t>
                </m:r>
                <m:r>
                  <m:t>∐</m:t>
                </m:r>
                <m:r>
                  <m:t>∩</m:t>
                </m:r>
                <m:r>
                  <m:t>∪</m:t>
                </m:r>
                <m:r>
                  <m:t>⊎</m:t>
                </m:r>
                <m:r>
                  <m:t>⊓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⊕</m:t>
                </m:r>
                <m:r>
                  <m:t>⊖</m:t>
                </m:r>
                <m:r>
                  <m:t>⊗</m:t>
                </m:r>
                <m:r>
                  <m:t>∘</m:t>
                </m:r>
                <m:r>
                  <m:t>•</m:t>
                </m:r>
                <m:r>
                  <m:t>◇</m:t>
                </m:r>
                <m:r>
                  <m:t>⊘</m:t>
                </m:r>
                <m:r>
                  <m:t>⊙</m:t>
                </m:r>
                <m:r>
                  <m:t>△</m:t>
                </m:r>
                <m:r>
                  <m:t>▽</m:t>
                </m:r>
                <m:r>
                  <m:t>⊲</m:t>
                </m:r>
                <m:r>
                  <m:t>⊳</m:t>
                </m:r>
                <m:r>
                  <m:t>∖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p>
      <w:pPr>
        <w:pStyle w:val="BodyText"/>
      </w:pPr>
      <w:r>
        <w:t xml:space="preserve">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≤</m:t>
                </m:r>
                <m:r>
                  <m:t>≤</m:t>
                </m:r>
                <m:r>
                  <m:t>≪</m:t>
                </m:r>
                <m:r>
                  <m:t>⊂</m:t>
                </m:r>
                <m:r>
                  <m:t>⊆</m:t>
                </m:r>
                <m:r>
                  <m:t>⊑</m:t>
                </m:r>
                <m:r>
                  <m:t>∈</m:t>
                </m:r>
                <m:r>
                  <m:t>⊢</m:t>
                </m:r>
                <m:r>
                  <m:t>⊨</m:t>
                </m:r>
                <m:r>
                  <m:t>≥</m:t>
                </m:r>
                <m:r>
                  <m:t>≥</m:t>
                </m:r>
                <m:r>
                  <m:t>≫</m:t>
                </m:r>
                <m:r>
                  <m:t>⊃</m:t>
                </m:r>
                <m:r>
                  <m:t>⊇</m:t>
                </m:r>
                <m:r>
                  <m:t>⊑</m:t>
                </m:r>
                <m:r>
                  <m:t>∋</m:t>
                </m:r>
                <m:r>
                  <m:t>⊣</m:t>
                </m:r>
                <m:r>
                  <m:t>⊥</m:t>
                </m:r>
                <m:r>
                  <m:t>≠</m:t>
                </m:r>
                <m:r>
                  <m:t>≐</m:t>
                </m:r>
                <m:r>
                  <m:t>≈</m:t>
                </m:r>
                <m:r>
                  <m:t>≅</m:t>
                </m:r>
                <m:r>
                  <m:t>≡</m:t>
                </m:r>
                <m:r>
                  <m:t>∝</m:t>
                </m:r>
                <m:r>
                  <m:t>≺</m:t>
                </m:r>
                <m:r>
                  <m:t>≼</m:t>
                </m:r>
                <m:r>
                  <m:t>∥</m:t>
                </m:r>
                <m:r>
                  <m:t>∥</m:t>
                </m:r>
                <m:r>
                  <m:t>∼</m:t>
                </m:r>
                <m:r>
                  <m:t>≃</m:t>
                </m:r>
                <m:r>
                  <m:t>≍</m:t>
                </m:r>
                <m:r>
                  <m:t>⌣</m:t>
                </m:r>
                <m:r>
                  <m:t>⌢</m:t>
                </m:r>
                <m:r>
                  <m:t>⋈</m:t>
                </m:r>
                <m:r>
                  <m:t>≻</m:t>
                </m:r>
                <m:r>
                  <m:t>≽</m:t>
                </m:r>
                <m:r>
                  <m:t>∣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Negated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$${} \nless \operatorname{\leq\not{}} \nleq \ll\not{} \nsubseteq \notin \notin \nvdash \nvDash \ngtr \operatorname{\geq\not{}} \ngeq \gg\not{} \nsupseteq \operatorname{\dashv\not{}}\operatorname{\bot\not{}} \neq \operatorname{\not{}x\doteq} \ncong \operatorname{\propto\not{}} \nprec \operatorname{\preccurlyeq\not{}} \nsim \operatorname{\smile\not{}}\operatorname{\frown\not{}}\operatorname{\not{}x\bowtie} \nsucc \operatorname{\succcurlyeq\not{}}$$</w:t>
            </w:r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p>
      <w:pPr>
        <w:pStyle w:val="BodyText"/>
      </w:pPr>
      <w:r>
        <w:t xml:space="preserve">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←</m:t>
                    </m:r>
                    <m:r>
                      <m:t>←</m:t>
                    </m:r>
                    <m:r>
                      <m:t>⇐</m:t>
                    </m:r>
                    <m:r>
                      <m:t>→</m:t>
                    </m:r>
                    <m:r>
                      <m:t>→</m:t>
                    </m:r>
                    <m:r>
                      <m:t>⇒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↩</m:t>
                    </m:r>
                    <m:r>
                      <m:t>↼</m:t>
                    </m:r>
                    <m:r>
                      <m:t>↽</m:t>
                    </m:r>
                    <m:r>
                      <m:t>⇌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→</m:t>
                    </m:r>
                    <m:r>
                      <m:t>⇒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↔</m:t>
                    </m:r>
                    <m:r>
                      <m:t>⇔</m:t>
                    </m:r>
                    <m:r>
                      <m:t>⇔</m:t>
                    </m:r>
                    <m:r>
                      <m:t>↦</m:t>
                    </m:r>
                    <m:r>
                      <m:t>↪</m:t>
                    </m:r>
                    <m:r>
                      <m:t>⇀</m:t>
                    </m:r>
                    <m:r>
                      <m:t>⇁</m:t>
                    </m:r>
                    <m:r>
                      <m:t>↑</m:t>
                    </m:r>
                    <m:r>
                      <m:t>⇑</m:t>
                    </m:r>
                    <m:r>
                      <m:t>↓</m:t>
                    </m:r>
                    <m:r>
                      <m:t>⇓</m:t>
                    </m:r>
                    <m:r>
                      <m:t>↕</m:t>
                    </m:r>
                    <m:r>
                      <m:t>⇕</m:t>
                    </m:r>
                    <m:r>
                      <m:t>↗</m:t>
                    </m:r>
                    <m:r>
                      <m:t>↘</m:t>
                    </m:r>
                    <m:r>
                      <m:t>↙</m:t>
                    </m:r>
                    <m:r>
                      <m:t>↖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p>
      <w:pPr>
        <w:pStyle w:val="BodyText"/>
      </w:pPr>
      <w:r>
        <w:t xml:space="preserve">Oth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ℵ</m:t>
                </m:r>
                <m:r>
                  <m:t>ℏ</m:t>
                </m:r>
                <m:r>
                  <m:t>ı</m:t>
                </m:r>
                <m:r>
                  <m:t>ȷ</m:t>
                </m:r>
                <m:r>
                  <m:t>ℓ</m:t>
                </m:r>
                <m:r>
                  <m:t>℘</m:t>
                </m:r>
                <m:r>
                  <m:t>ℜ</m:t>
                </m:r>
                <m:r>
                  <m:t>ℑ</m:t>
                </m:r>
                <m:r>
                  <m:t>′</m:t>
                </m:r>
                <m:r>
                  <m:t>⌀</m:t>
                </m:r>
                <m:r>
                  <m:t>∇</m:t>
                </m:r>
                <m:rad>
                  <m:radPr>
                    <m:degHide m:val="1"/>
                  </m:radPr>
                  <m:deg/>
                  <m:e/>
                </m:rad>
                <m:r>
                  <m:t>∂</m:t>
                </m:r>
                <m:r>
                  <m:t>⊤</m:t>
                </m:r>
                <m:r>
                  <m:t>⊥</m:t>
                </m:r>
                <m:r>
                  <m:t>⊢</m:t>
                </m:r>
                <m:r>
                  <m:t>⊣</m:t>
                </m:r>
                <m:r>
                  <m:t>∀</m:t>
                </m:r>
                <m:r>
                  <m:t>∃</m:t>
                </m:r>
                <m:r>
                  <m:t>≠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∥</m:t>
                </m:r>
                <m:r>
                  <m:t>∠</m:t>
                </m:r>
                <m:r>
                  <m:t>∖</m:t>
                </m:r>
                <m:r>
                  <m:t>△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  <m:r>
                  <m:t>∞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p>
      <w:pPr>
        <w:pStyle w:val="BodyText"/>
      </w:pPr>
      <w:r>
        <w:t xml:space="preserve">Symbols with two sizes:</w:t>
      </w:r>
    </w:p>
    <w:p>
      <w:pPr>
        <w:pStyle w:val="BodyText"/>
      </w:pPr>
      <m:oMath>
        <m:r>
          <m:t>∑</m:t>
        </m:r>
        <m:r>
          <m:t>∫</m:t>
        </m:r>
        <m:r>
          <m:t>∮</m:t>
        </m:r>
        <m:r>
          <m:t>∏</m:t>
        </m:r>
        <m:r>
          <m:t>∐</m:t>
        </m:r>
        <m:r>
          <m:t>⋂</m:t>
        </m:r>
        <m:r>
          <m:t>⋃</m:t>
        </m:r>
        <m:r>
          <m:t>⊔</m:t>
        </m:r>
        <m:r>
          <m:t>∨</m:t>
        </m:r>
        <m:r>
          <m:t>∧</m:t>
        </m:r>
        <m:r>
          <m:t>⊙</m:t>
        </m:r>
        <m:r>
          <m:t>⊗</m:t>
        </m:r>
        <m:r>
          <m:t>⊕</m:t>
        </m:r>
        <m:r>
          <m:t>⊎</m:t>
        </m:r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∑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∐</m:t>
                </m:r>
                <m:r>
                  <m:t>⋂</m:t>
                </m:r>
                <m:r>
                  <m:t>⋃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⊙</m:t>
                </m:r>
                <m:r>
                  <m:t>⊗</m:t>
                </m:r>
                <m:r>
                  <m:t>⊕</m:t>
                </m:r>
                <m:r>
                  <m:t>⊎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p>
      <w:pPr>
        <w:pStyle w:val="BodyText"/>
      </w:pPr>
      <w:r>
        <w:t xml:space="preserve">Modulu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mod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o</m:t>
                    </m:r>
                    <m:r>
                      <m:t>d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p>
      <w:pPr>
        <w:pStyle w:val="BodyText"/>
      </w:pPr>
      <w:r>
        <w:t xml:space="preserve">Accents and under/ov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p>
      <w:pPr>
        <w:pStyle w:val="BodyText"/>
      </w:pPr>
      <w:r>
        <w:t xml:space="preserve">Symbols left and right can be applied to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p>
      <w:pPr>
        <w:pStyle w:val="BodyText"/>
      </w:pPr>
      <w:r>
        <w:t xml:space="preserve">Manual siz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0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1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2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r>
                      <m:t> 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 </m:t>
                    </m:r>
                    <m:r>
                      <m:t>|</m:t>
                    </m:r>
                    <m:r>
                      <m:t>  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Heading4"/>
      </w:pPr>
      <w:bookmarkStart w:id="36" w:name="standard-mathematical-structures"/>
      <w:bookmarkEnd w:id="36"/>
      <w:r>
        <w:t xml:space="preserve">4.2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Standard mathematical structures</w:t>
        </w:r>
      </w:hyperlink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10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here is some text in the formula to fill up the line at 12pt font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limUpp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  <m:lim>
                          <m:r>
                            <m:t>{</m:t>
                          </m:r>
                        </m:lim>
                      </m:limUpp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}</m:t>
                  </m:r>
                  <m:r>
                    <m:t> 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0fe0f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c409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84553a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ss test document</dc:title>
  <dc:creator/>
  <dcterms:created xsi:type="dcterms:W3CDTF">2017-05-23T15:48:37Z</dcterms:created>
  <dcterms:modified xsi:type="dcterms:W3CDTF">2017-05-23T15:48:37Z</dcterms:modified>
</cp:coreProperties>
</file>